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0D57C" w14:textId="3339CF6D" w:rsidR="00933A41" w:rsidRDefault="0041660E" w:rsidP="006536FC">
      <w:r>
        <w:t>P</w:t>
      </w:r>
      <w:r>
        <w:rPr>
          <w:rFonts w:hint="eastAsia"/>
        </w:rPr>
        <w:t>ivoted.</w:t>
      </w:r>
      <w:r>
        <w:t xml:space="preserve">txt </w:t>
      </w:r>
      <w:r>
        <w:rPr>
          <w:rFonts w:hint="eastAsia"/>
        </w:rPr>
        <w:t>和bm25</w:t>
      </w:r>
      <w:r>
        <w:t>.txt</w:t>
      </w:r>
      <w:r>
        <w:rPr>
          <w:rFonts w:hint="eastAsia"/>
        </w:rPr>
        <w:t>都是输出结果</w:t>
      </w:r>
    </w:p>
    <w:p w14:paraId="4BD7448A" w14:textId="5A7F0D40" w:rsidR="0041660E" w:rsidRDefault="0041660E" w:rsidP="006536FC">
      <w:r>
        <w:rPr>
          <w:rFonts w:hint="eastAsia"/>
        </w:rPr>
        <w:t>已经运行并放入result</w:t>
      </w:r>
      <w:r>
        <w:t>.txt</w:t>
      </w:r>
      <w:r>
        <w:rPr>
          <w:rFonts w:hint="eastAsia"/>
        </w:rPr>
        <w:t>里</w:t>
      </w:r>
    </w:p>
    <w:p w14:paraId="11157113" w14:textId="7E9F9CD2" w:rsidR="0041660E" w:rsidRDefault="0041660E" w:rsidP="006536FC">
      <w:pPr>
        <w:rPr>
          <w:rFonts w:hint="eastAsia"/>
        </w:rPr>
      </w:pPr>
      <w:bookmarkStart w:id="0" w:name="_GoBack"/>
      <w:bookmarkEnd w:id="0"/>
    </w:p>
    <w:p w14:paraId="4C5029F6" w14:textId="37F97425" w:rsidR="0041660E" w:rsidRDefault="0041660E" w:rsidP="006536FC">
      <w:r>
        <w:rPr>
          <w:rFonts w:hint="eastAsia"/>
        </w:rPr>
        <w:t>最终结果为：</w:t>
      </w:r>
      <w:r w:rsidR="006729C7">
        <w:rPr>
          <w:rFonts w:hint="eastAsia"/>
        </w:rPr>
        <w:t>MAP=0.0383， NDCG=0.8245</w:t>
      </w:r>
    </w:p>
    <w:p w14:paraId="012C455E" w14:textId="3DE3B17F" w:rsidR="0041660E" w:rsidRDefault="0041660E" w:rsidP="006536FC">
      <w:r>
        <w:rPr>
          <w:noProof/>
        </w:rPr>
        <w:drawing>
          <wp:inline distT="0" distB="0" distL="0" distR="0" wp14:anchorId="064CCB3F" wp14:editId="4B1DE1F0">
            <wp:extent cx="4781550" cy="54578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545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D2BC1" w14:textId="4625B1A7" w:rsidR="0041660E" w:rsidRPr="006536FC" w:rsidRDefault="0041660E" w:rsidP="006536FC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F1D29C3" wp14:editId="0CD7EC5E">
            <wp:extent cx="2990850" cy="541972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660E" w:rsidRPr="006536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9C8D89" w14:textId="77777777" w:rsidR="009A1341" w:rsidRDefault="009A1341" w:rsidP="006536FC">
      <w:r>
        <w:separator/>
      </w:r>
    </w:p>
  </w:endnote>
  <w:endnote w:type="continuationSeparator" w:id="0">
    <w:p w14:paraId="360C2687" w14:textId="77777777" w:rsidR="009A1341" w:rsidRDefault="009A1341" w:rsidP="006536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A3FB22" w14:textId="77777777" w:rsidR="009A1341" w:rsidRDefault="009A1341" w:rsidP="006536FC">
      <w:r>
        <w:separator/>
      </w:r>
    </w:p>
  </w:footnote>
  <w:footnote w:type="continuationSeparator" w:id="0">
    <w:p w14:paraId="1B76E53D" w14:textId="77777777" w:rsidR="009A1341" w:rsidRDefault="009A1341" w:rsidP="006536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MbE0MzSzNDA0NbVU0lEKTi0uzszPAykwrAUAi85OjCwAAAA="/>
  </w:docVars>
  <w:rsids>
    <w:rsidRoot w:val="008A62DA"/>
    <w:rsid w:val="0041660E"/>
    <w:rsid w:val="006536FC"/>
    <w:rsid w:val="006729C7"/>
    <w:rsid w:val="008A62DA"/>
    <w:rsid w:val="00933A41"/>
    <w:rsid w:val="009A1341"/>
    <w:rsid w:val="00DD1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27E89F"/>
  <w15:chartTrackingRefBased/>
  <w15:docId w15:val="{9F2B2F9F-DD05-438D-B01D-56E141F2E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536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536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536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536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2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en Zhang</dc:creator>
  <cp:keywords/>
  <dc:description/>
  <cp:lastModifiedBy>Galen Zhang</cp:lastModifiedBy>
  <cp:revision>2</cp:revision>
  <dcterms:created xsi:type="dcterms:W3CDTF">2018-12-01T13:36:00Z</dcterms:created>
  <dcterms:modified xsi:type="dcterms:W3CDTF">2018-12-01T14:06:00Z</dcterms:modified>
</cp:coreProperties>
</file>